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90989E" w14:textId="082D7072" w:rsidR="00EA11D1" w:rsidRPr="006F6BBC" w:rsidRDefault="00EA11D1" w:rsidP="00E73A81">
      <w:pPr>
        <w:jc w:val="center"/>
        <w:rPr>
          <w:rFonts w:ascii="Book Antiqua" w:hAnsi="Book Antiqua"/>
          <w:b/>
          <w:sz w:val="24"/>
          <w:szCs w:val="24"/>
        </w:rPr>
      </w:pPr>
      <w:r w:rsidRPr="006F6BBC">
        <w:rPr>
          <w:rFonts w:ascii="Book Antiqua" w:hAnsi="Book Antiqua"/>
          <w:b/>
          <w:sz w:val="24"/>
          <w:szCs w:val="24"/>
        </w:rPr>
        <w:t>ANEXO II</w:t>
      </w:r>
    </w:p>
    <w:p w14:paraId="1E3BBC18" w14:textId="77777777" w:rsidR="00EA11D1" w:rsidRPr="006F6BBC" w:rsidRDefault="00EA11D1" w:rsidP="00E73A81">
      <w:pPr>
        <w:jc w:val="center"/>
        <w:rPr>
          <w:rFonts w:ascii="Book Antiqua" w:hAnsi="Book Antiqua"/>
          <w:b/>
          <w:sz w:val="24"/>
          <w:szCs w:val="24"/>
        </w:rPr>
      </w:pPr>
      <w:r w:rsidRPr="006F6BBC">
        <w:rPr>
          <w:rFonts w:ascii="Book Antiqua" w:hAnsi="Book Antiqua"/>
          <w:b/>
          <w:sz w:val="24"/>
          <w:szCs w:val="24"/>
        </w:rPr>
        <w:t>Quadro de Pontuação da Produção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3619"/>
        <w:gridCol w:w="1577"/>
        <w:gridCol w:w="1553"/>
        <w:gridCol w:w="1745"/>
      </w:tblGrid>
      <w:tr w:rsidR="006F6BBC" w:rsidRPr="006F6BBC" w14:paraId="41151C2B" w14:textId="77777777" w:rsidTr="00E73A81">
        <w:trPr>
          <w:jc w:val="center"/>
        </w:trPr>
        <w:tc>
          <w:tcPr>
            <w:tcW w:w="4111" w:type="dxa"/>
            <w:vAlign w:val="center"/>
          </w:tcPr>
          <w:p w14:paraId="74AB9E43" w14:textId="77777777" w:rsidR="00EA11D1" w:rsidRPr="006F6BBC" w:rsidRDefault="00EA11D1" w:rsidP="00EE5CE8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6F6BBC">
              <w:rPr>
                <w:rFonts w:ascii="Book Antiqua" w:hAnsi="Book Antiqua"/>
                <w:b/>
                <w:sz w:val="24"/>
                <w:szCs w:val="24"/>
              </w:rPr>
              <w:t>Item</w:t>
            </w:r>
          </w:p>
        </w:tc>
        <w:tc>
          <w:tcPr>
            <w:tcW w:w="1559" w:type="dxa"/>
            <w:vAlign w:val="center"/>
          </w:tcPr>
          <w:p w14:paraId="76E35D5C" w14:textId="77777777" w:rsidR="00EA11D1" w:rsidRPr="006F6BBC" w:rsidRDefault="00EA11D1" w:rsidP="00EE5CE8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6F6BBC">
              <w:rPr>
                <w:rFonts w:ascii="Book Antiqua" w:hAnsi="Book Antiqua"/>
                <w:b/>
                <w:sz w:val="24"/>
                <w:szCs w:val="24"/>
              </w:rPr>
              <w:t>Pontos/Item comprovado</w:t>
            </w:r>
          </w:p>
        </w:tc>
        <w:tc>
          <w:tcPr>
            <w:tcW w:w="1560" w:type="dxa"/>
            <w:vAlign w:val="center"/>
          </w:tcPr>
          <w:p w14:paraId="0B81775B" w14:textId="69DAAC89" w:rsidR="00EA11D1" w:rsidRPr="006F6BBC" w:rsidRDefault="00EA11D1" w:rsidP="00EE5CE8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6F6BBC">
              <w:rPr>
                <w:rFonts w:ascii="Book Antiqua" w:hAnsi="Book Antiqua"/>
                <w:b/>
                <w:sz w:val="24"/>
                <w:szCs w:val="24"/>
              </w:rPr>
              <w:t xml:space="preserve">Quantidade </w:t>
            </w:r>
            <w:r w:rsidR="00EE5CE8" w:rsidRPr="006F6BBC">
              <w:rPr>
                <w:rFonts w:ascii="Book Antiqua" w:hAnsi="Book Antiqua"/>
                <w:b/>
                <w:sz w:val="24"/>
                <w:szCs w:val="24"/>
              </w:rPr>
              <w:t>de</w:t>
            </w:r>
            <w:r w:rsidRPr="006F6BBC">
              <w:rPr>
                <w:rFonts w:ascii="Book Antiqua" w:hAnsi="Book Antiqua"/>
                <w:b/>
                <w:sz w:val="24"/>
                <w:szCs w:val="24"/>
              </w:rPr>
              <w:t xml:space="preserve"> ite</w:t>
            </w:r>
            <w:r w:rsidR="00EE5CE8" w:rsidRPr="006F6BBC">
              <w:rPr>
                <w:rFonts w:ascii="Book Antiqua" w:hAnsi="Book Antiqua"/>
                <w:b/>
                <w:sz w:val="24"/>
                <w:szCs w:val="24"/>
              </w:rPr>
              <w:t>ns</w:t>
            </w:r>
          </w:p>
        </w:tc>
        <w:tc>
          <w:tcPr>
            <w:tcW w:w="1836" w:type="dxa"/>
            <w:vAlign w:val="center"/>
          </w:tcPr>
          <w:p w14:paraId="00CC84F3" w14:textId="615D7258" w:rsidR="00EA11D1" w:rsidRPr="006F6BBC" w:rsidRDefault="00EE5CE8" w:rsidP="00EE5CE8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6F6BBC">
              <w:rPr>
                <w:rFonts w:ascii="Book Antiqua" w:hAnsi="Book Antiqua"/>
                <w:b/>
                <w:sz w:val="24"/>
                <w:szCs w:val="24"/>
              </w:rPr>
              <w:t>Pontuação t</w:t>
            </w:r>
            <w:r w:rsidR="00EA11D1" w:rsidRPr="006F6BBC">
              <w:rPr>
                <w:rFonts w:ascii="Book Antiqua" w:hAnsi="Book Antiqua"/>
                <w:b/>
                <w:sz w:val="24"/>
                <w:szCs w:val="24"/>
              </w:rPr>
              <w:t>otal por item</w:t>
            </w:r>
          </w:p>
        </w:tc>
      </w:tr>
      <w:tr w:rsidR="006F6BBC" w:rsidRPr="006F6BBC" w14:paraId="713763B2" w14:textId="77777777" w:rsidTr="00E73A81">
        <w:trPr>
          <w:trHeight w:val="510"/>
          <w:jc w:val="center"/>
        </w:trPr>
        <w:tc>
          <w:tcPr>
            <w:tcW w:w="4111" w:type="dxa"/>
          </w:tcPr>
          <w:p w14:paraId="61E678CF" w14:textId="77777777" w:rsidR="00EA11D1" w:rsidRPr="006F6BBC" w:rsidRDefault="00EA11D1" w:rsidP="001704C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 xml:space="preserve">Artigo Científico </w:t>
            </w:r>
            <w:r w:rsidR="009A2612" w:rsidRPr="006F6BBC">
              <w:rPr>
                <w:rFonts w:ascii="Book Antiqua" w:hAnsi="Book Antiqua"/>
              </w:rPr>
              <w:t xml:space="preserve">com </w:t>
            </w:r>
            <w:proofErr w:type="spellStart"/>
            <w:r w:rsidR="009A2612" w:rsidRPr="006F6BBC">
              <w:rPr>
                <w:rFonts w:ascii="Book Antiqua" w:hAnsi="Book Antiqua"/>
              </w:rPr>
              <w:t>Qualis</w:t>
            </w:r>
            <w:proofErr w:type="spellEnd"/>
            <w:r w:rsidR="009A2612" w:rsidRPr="006F6BBC">
              <w:rPr>
                <w:rFonts w:ascii="Book Antiqua" w:hAnsi="Book Antiqua"/>
              </w:rPr>
              <w:t xml:space="preserve"> A1; sem limites de pontos</w:t>
            </w:r>
          </w:p>
        </w:tc>
        <w:tc>
          <w:tcPr>
            <w:tcW w:w="1559" w:type="dxa"/>
            <w:vAlign w:val="center"/>
          </w:tcPr>
          <w:p w14:paraId="61B584AC" w14:textId="77777777" w:rsidR="00EA11D1" w:rsidRPr="006F6BBC" w:rsidRDefault="00EA11D1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100</w:t>
            </w:r>
          </w:p>
        </w:tc>
        <w:tc>
          <w:tcPr>
            <w:tcW w:w="1560" w:type="dxa"/>
            <w:vAlign w:val="center"/>
          </w:tcPr>
          <w:p w14:paraId="0BAFB4C5" w14:textId="77777777" w:rsidR="00EA11D1" w:rsidRPr="006F6BBC" w:rsidRDefault="00EA11D1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6EB6ADD3" w14:textId="77777777" w:rsidR="00EA11D1" w:rsidRPr="006F6BBC" w:rsidRDefault="00EA11D1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66F4E536" w14:textId="77777777" w:rsidTr="00E73A81">
        <w:trPr>
          <w:trHeight w:val="510"/>
          <w:jc w:val="center"/>
        </w:trPr>
        <w:tc>
          <w:tcPr>
            <w:tcW w:w="4111" w:type="dxa"/>
          </w:tcPr>
          <w:p w14:paraId="74F8A12B" w14:textId="77777777" w:rsidR="00EA11D1" w:rsidRPr="006F6BBC" w:rsidRDefault="00EA11D1" w:rsidP="001704C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 xml:space="preserve">Artigo Científico com </w:t>
            </w:r>
            <w:proofErr w:type="spellStart"/>
            <w:r w:rsidR="009A2612" w:rsidRPr="006F6BBC">
              <w:rPr>
                <w:rFonts w:ascii="Book Antiqua" w:hAnsi="Book Antiqua"/>
              </w:rPr>
              <w:t>Qualis</w:t>
            </w:r>
            <w:proofErr w:type="spellEnd"/>
            <w:r w:rsidR="009A2612" w:rsidRPr="006F6BBC">
              <w:rPr>
                <w:rFonts w:ascii="Book Antiqua" w:hAnsi="Book Antiqua"/>
              </w:rPr>
              <w:t xml:space="preserve"> A2; sem limites de </w:t>
            </w:r>
            <w:r w:rsidRPr="006F6BBC">
              <w:rPr>
                <w:rFonts w:ascii="Book Antiqua" w:hAnsi="Book Antiqua"/>
              </w:rPr>
              <w:t>pontos</w:t>
            </w:r>
          </w:p>
        </w:tc>
        <w:tc>
          <w:tcPr>
            <w:tcW w:w="1559" w:type="dxa"/>
            <w:vAlign w:val="center"/>
          </w:tcPr>
          <w:p w14:paraId="014BD20E" w14:textId="77777777" w:rsidR="00EA11D1" w:rsidRPr="006F6BBC" w:rsidRDefault="009A2612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80</w:t>
            </w:r>
          </w:p>
        </w:tc>
        <w:tc>
          <w:tcPr>
            <w:tcW w:w="1560" w:type="dxa"/>
            <w:vAlign w:val="center"/>
          </w:tcPr>
          <w:p w14:paraId="54C6180F" w14:textId="77777777" w:rsidR="00EA11D1" w:rsidRPr="006F6BBC" w:rsidRDefault="00EA11D1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4E95E166" w14:textId="77777777" w:rsidR="00EA11D1" w:rsidRPr="006F6BBC" w:rsidRDefault="00EA11D1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697DF65D" w14:textId="77777777" w:rsidTr="00E73A81">
        <w:trPr>
          <w:trHeight w:val="510"/>
          <w:jc w:val="center"/>
        </w:trPr>
        <w:tc>
          <w:tcPr>
            <w:tcW w:w="4111" w:type="dxa"/>
          </w:tcPr>
          <w:p w14:paraId="5C0A3CAE" w14:textId="77777777" w:rsidR="00EA11D1" w:rsidRPr="006F6BBC" w:rsidRDefault="009A2612" w:rsidP="001704C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 xml:space="preserve">Artigo Científico com </w:t>
            </w:r>
            <w:proofErr w:type="spellStart"/>
            <w:r w:rsidRPr="006F6BBC">
              <w:rPr>
                <w:rFonts w:ascii="Book Antiqua" w:hAnsi="Book Antiqua"/>
              </w:rPr>
              <w:t>Qualis</w:t>
            </w:r>
            <w:proofErr w:type="spellEnd"/>
            <w:r w:rsidRPr="006F6BBC">
              <w:rPr>
                <w:rFonts w:ascii="Book Antiqua" w:hAnsi="Book Antiqua"/>
              </w:rPr>
              <w:t xml:space="preserve"> B1; máximo de 300 pontos</w:t>
            </w:r>
          </w:p>
        </w:tc>
        <w:tc>
          <w:tcPr>
            <w:tcW w:w="1559" w:type="dxa"/>
            <w:vAlign w:val="center"/>
          </w:tcPr>
          <w:p w14:paraId="0FC6C6EA" w14:textId="77777777" w:rsidR="00EA11D1" w:rsidRPr="006F6BBC" w:rsidRDefault="009A2612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20</w:t>
            </w:r>
          </w:p>
        </w:tc>
        <w:tc>
          <w:tcPr>
            <w:tcW w:w="1560" w:type="dxa"/>
            <w:vAlign w:val="center"/>
          </w:tcPr>
          <w:p w14:paraId="57C9C178" w14:textId="77777777" w:rsidR="00EA11D1" w:rsidRPr="006F6BBC" w:rsidRDefault="00EA11D1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720FF6DA" w14:textId="77777777" w:rsidR="00EA11D1" w:rsidRPr="006F6BBC" w:rsidRDefault="00EA11D1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56822701" w14:textId="77777777" w:rsidTr="00E73A81">
        <w:trPr>
          <w:trHeight w:val="510"/>
          <w:jc w:val="center"/>
        </w:trPr>
        <w:tc>
          <w:tcPr>
            <w:tcW w:w="4111" w:type="dxa"/>
          </w:tcPr>
          <w:p w14:paraId="0A7A5C76" w14:textId="40BEF139" w:rsidR="0092603B" w:rsidRPr="006F6BBC" w:rsidRDefault="0092603B" w:rsidP="001704C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Fator H&gt;50</w:t>
            </w:r>
          </w:p>
        </w:tc>
        <w:tc>
          <w:tcPr>
            <w:tcW w:w="1559" w:type="dxa"/>
            <w:vAlign w:val="center"/>
          </w:tcPr>
          <w:p w14:paraId="1339DB89" w14:textId="38A3E97E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2000</w:t>
            </w:r>
          </w:p>
        </w:tc>
        <w:tc>
          <w:tcPr>
            <w:tcW w:w="1560" w:type="dxa"/>
            <w:vAlign w:val="center"/>
          </w:tcPr>
          <w:p w14:paraId="2DA7C0E1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179F54BA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1166E36D" w14:textId="77777777" w:rsidTr="00E73A81">
        <w:trPr>
          <w:trHeight w:val="510"/>
          <w:jc w:val="center"/>
        </w:trPr>
        <w:tc>
          <w:tcPr>
            <w:tcW w:w="4111" w:type="dxa"/>
          </w:tcPr>
          <w:p w14:paraId="2B273839" w14:textId="448B1410" w:rsidR="0092603B" w:rsidRPr="006F6BBC" w:rsidRDefault="0092603B" w:rsidP="001704C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Fator H&gt;40</w:t>
            </w:r>
          </w:p>
        </w:tc>
        <w:tc>
          <w:tcPr>
            <w:tcW w:w="1559" w:type="dxa"/>
            <w:vAlign w:val="center"/>
          </w:tcPr>
          <w:p w14:paraId="1AA4B415" w14:textId="21F827E9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1000</w:t>
            </w:r>
          </w:p>
        </w:tc>
        <w:tc>
          <w:tcPr>
            <w:tcW w:w="1560" w:type="dxa"/>
            <w:vAlign w:val="center"/>
          </w:tcPr>
          <w:p w14:paraId="3B9D4725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1BBF3527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10700592" w14:textId="77777777" w:rsidTr="00E73A81">
        <w:trPr>
          <w:trHeight w:val="510"/>
          <w:jc w:val="center"/>
        </w:trPr>
        <w:tc>
          <w:tcPr>
            <w:tcW w:w="4111" w:type="dxa"/>
          </w:tcPr>
          <w:p w14:paraId="206140A7" w14:textId="45BA1DEF" w:rsidR="0092603B" w:rsidRPr="006F6BBC" w:rsidRDefault="0092603B" w:rsidP="001704C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Fator H&gt;30</w:t>
            </w:r>
          </w:p>
        </w:tc>
        <w:tc>
          <w:tcPr>
            <w:tcW w:w="1559" w:type="dxa"/>
            <w:vAlign w:val="center"/>
          </w:tcPr>
          <w:p w14:paraId="4DFA0B9A" w14:textId="30D8175B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400</w:t>
            </w:r>
          </w:p>
        </w:tc>
        <w:tc>
          <w:tcPr>
            <w:tcW w:w="1560" w:type="dxa"/>
            <w:vAlign w:val="center"/>
          </w:tcPr>
          <w:p w14:paraId="0C9BF0FC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5578A573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01C03455" w14:textId="77777777" w:rsidTr="00E73A81">
        <w:trPr>
          <w:trHeight w:val="510"/>
          <w:jc w:val="center"/>
        </w:trPr>
        <w:tc>
          <w:tcPr>
            <w:tcW w:w="4111" w:type="dxa"/>
          </w:tcPr>
          <w:p w14:paraId="34926EE2" w14:textId="77777777" w:rsidR="0092603B" w:rsidRPr="006F6BBC" w:rsidRDefault="0092603B" w:rsidP="001704C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Fator H&gt;20</w:t>
            </w:r>
          </w:p>
        </w:tc>
        <w:tc>
          <w:tcPr>
            <w:tcW w:w="1559" w:type="dxa"/>
            <w:vAlign w:val="center"/>
          </w:tcPr>
          <w:p w14:paraId="70B49A75" w14:textId="101B2654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150</w:t>
            </w:r>
          </w:p>
        </w:tc>
        <w:tc>
          <w:tcPr>
            <w:tcW w:w="1560" w:type="dxa"/>
            <w:vAlign w:val="center"/>
          </w:tcPr>
          <w:p w14:paraId="5B9669D9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346780AD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60799A5F" w14:textId="77777777" w:rsidTr="00E73A81">
        <w:trPr>
          <w:trHeight w:val="510"/>
          <w:jc w:val="center"/>
        </w:trPr>
        <w:tc>
          <w:tcPr>
            <w:tcW w:w="4111" w:type="dxa"/>
          </w:tcPr>
          <w:p w14:paraId="45A45F4B" w14:textId="77777777" w:rsidR="0092603B" w:rsidRPr="006F6BBC" w:rsidRDefault="0092603B" w:rsidP="001704C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Fator H&gt;10</w:t>
            </w:r>
          </w:p>
        </w:tc>
        <w:tc>
          <w:tcPr>
            <w:tcW w:w="1559" w:type="dxa"/>
            <w:vAlign w:val="center"/>
          </w:tcPr>
          <w:p w14:paraId="4DE8A5DA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50</w:t>
            </w:r>
          </w:p>
        </w:tc>
        <w:tc>
          <w:tcPr>
            <w:tcW w:w="1560" w:type="dxa"/>
            <w:vAlign w:val="center"/>
          </w:tcPr>
          <w:p w14:paraId="712F725C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44432F47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2827CCD2" w14:textId="77777777" w:rsidTr="00E73A81">
        <w:trPr>
          <w:trHeight w:val="510"/>
          <w:jc w:val="center"/>
        </w:trPr>
        <w:tc>
          <w:tcPr>
            <w:tcW w:w="4111" w:type="dxa"/>
            <w:vAlign w:val="center"/>
          </w:tcPr>
          <w:p w14:paraId="342417B6" w14:textId="77777777" w:rsidR="0092603B" w:rsidRPr="006F6BBC" w:rsidRDefault="0092603B" w:rsidP="00EE5CE8">
            <w:pPr>
              <w:jc w:val="both"/>
              <w:rPr>
                <w:rFonts w:ascii="Book Antiqua" w:hAnsi="Book Antiqua"/>
              </w:rPr>
            </w:pPr>
            <w:bookmarkStart w:id="0" w:name="_Hlk500427729"/>
            <w:r w:rsidRPr="006F6BBC">
              <w:rPr>
                <w:rFonts w:ascii="Book Antiqua" w:hAnsi="Book Antiqua"/>
              </w:rPr>
              <w:t>Patente concedida: sem limite de pontos</w:t>
            </w:r>
          </w:p>
        </w:tc>
        <w:tc>
          <w:tcPr>
            <w:tcW w:w="1559" w:type="dxa"/>
            <w:vAlign w:val="center"/>
          </w:tcPr>
          <w:p w14:paraId="67AE7BDA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50</w:t>
            </w:r>
          </w:p>
        </w:tc>
        <w:tc>
          <w:tcPr>
            <w:tcW w:w="1560" w:type="dxa"/>
            <w:vAlign w:val="center"/>
          </w:tcPr>
          <w:p w14:paraId="2BD25920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3FB1EEED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690C9614" w14:textId="77777777" w:rsidTr="00E73A81">
        <w:trPr>
          <w:trHeight w:val="510"/>
          <w:jc w:val="center"/>
        </w:trPr>
        <w:tc>
          <w:tcPr>
            <w:tcW w:w="4111" w:type="dxa"/>
            <w:vAlign w:val="center"/>
          </w:tcPr>
          <w:p w14:paraId="19E95C26" w14:textId="77777777" w:rsidR="0092603B" w:rsidRPr="006F6BBC" w:rsidRDefault="0092603B" w:rsidP="00EE5CE8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Orientador principal de doutorado (por aluno titulado): sem limite</w:t>
            </w:r>
          </w:p>
        </w:tc>
        <w:tc>
          <w:tcPr>
            <w:tcW w:w="1559" w:type="dxa"/>
            <w:vAlign w:val="center"/>
          </w:tcPr>
          <w:p w14:paraId="2880D8B3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50</w:t>
            </w:r>
          </w:p>
        </w:tc>
        <w:tc>
          <w:tcPr>
            <w:tcW w:w="1560" w:type="dxa"/>
            <w:vAlign w:val="center"/>
          </w:tcPr>
          <w:p w14:paraId="72061C06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6F6DF994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043BB802" w14:textId="77777777" w:rsidTr="00E73A81">
        <w:trPr>
          <w:trHeight w:val="510"/>
          <w:jc w:val="center"/>
        </w:trPr>
        <w:tc>
          <w:tcPr>
            <w:tcW w:w="4111" w:type="dxa"/>
            <w:vAlign w:val="center"/>
          </w:tcPr>
          <w:p w14:paraId="22E66C16" w14:textId="77777777" w:rsidR="0092603B" w:rsidRPr="006F6BBC" w:rsidRDefault="0092603B" w:rsidP="00EE5CE8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Orientador principal de mestrado (por aluno titulado): sem limite</w:t>
            </w:r>
          </w:p>
        </w:tc>
        <w:tc>
          <w:tcPr>
            <w:tcW w:w="1559" w:type="dxa"/>
            <w:vAlign w:val="center"/>
          </w:tcPr>
          <w:p w14:paraId="7CCD5444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30</w:t>
            </w:r>
          </w:p>
        </w:tc>
        <w:tc>
          <w:tcPr>
            <w:tcW w:w="1560" w:type="dxa"/>
            <w:vAlign w:val="center"/>
          </w:tcPr>
          <w:p w14:paraId="6C26B175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2372BFFB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bookmarkEnd w:id="0"/>
      <w:tr w:rsidR="006F6BBC" w:rsidRPr="006F6BBC" w14:paraId="110D0556" w14:textId="77777777" w:rsidTr="00E73A81">
        <w:trPr>
          <w:trHeight w:val="510"/>
          <w:jc w:val="center"/>
        </w:trPr>
        <w:tc>
          <w:tcPr>
            <w:tcW w:w="4111" w:type="dxa"/>
            <w:vAlign w:val="center"/>
          </w:tcPr>
          <w:p w14:paraId="020EE492" w14:textId="77777777" w:rsidR="0092603B" w:rsidRPr="006F6BBC" w:rsidRDefault="0092603B" w:rsidP="00EE5CE8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Ensino (docência e orientação) na pós-graduação stricto sensu</w:t>
            </w:r>
          </w:p>
        </w:tc>
        <w:tc>
          <w:tcPr>
            <w:tcW w:w="1559" w:type="dxa"/>
            <w:vAlign w:val="center"/>
          </w:tcPr>
          <w:p w14:paraId="10635F3A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20/ano</w:t>
            </w:r>
          </w:p>
        </w:tc>
        <w:tc>
          <w:tcPr>
            <w:tcW w:w="1560" w:type="dxa"/>
            <w:vAlign w:val="center"/>
          </w:tcPr>
          <w:p w14:paraId="4F48F1AA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3C6BDD13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1EB81193" w14:textId="77777777" w:rsidTr="00E73A81">
        <w:trPr>
          <w:trHeight w:val="510"/>
          <w:jc w:val="center"/>
        </w:trPr>
        <w:tc>
          <w:tcPr>
            <w:tcW w:w="4111" w:type="dxa"/>
            <w:vAlign w:val="center"/>
          </w:tcPr>
          <w:p w14:paraId="7AD86D0E" w14:textId="1731F38D" w:rsidR="0092603B" w:rsidRPr="006F6BBC" w:rsidRDefault="0092603B" w:rsidP="00E73A81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Ensino na pós-graduação stricto sensu em nível de excelência</w:t>
            </w:r>
            <w:r w:rsidR="00E73A81" w:rsidRPr="006F6BBC">
              <w:rPr>
                <w:rFonts w:ascii="Book Antiqua" w:hAnsi="Book Antiqua"/>
              </w:rPr>
              <w:t xml:space="preserve"> </w:t>
            </w:r>
            <w:r w:rsidRPr="006F6BBC">
              <w:rPr>
                <w:rFonts w:ascii="Book Antiqua" w:hAnsi="Book Antiqua"/>
              </w:rPr>
              <w:t>internacional (conceito 6 e 7 Capes)</w:t>
            </w:r>
          </w:p>
        </w:tc>
        <w:tc>
          <w:tcPr>
            <w:tcW w:w="1559" w:type="dxa"/>
            <w:vAlign w:val="center"/>
          </w:tcPr>
          <w:p w14:paraId="5BDCB044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40/ano</w:t>
            </w:r>
          </w:p>
        </w:tc>
        <w:tc>
          <w:tcPr>
            <w:tcW w:w="1560" w:type="dxa"/>
            <w:vAlign w:val="center"/>
          </w:tcPr>
          <w:p w14:paraId="3C62F60C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3B85FFEE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253CC1F9" w14:textId="77777777" w:rsidTr="00C958BB">
        <w:trPr>
          <w:trHeight w:val="510"/>
          <w:jc w:val="center"/>
        </w:trPr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511E4D0A" w14:textId="74D3332E" w:rsidR="0092603B" w:rsidRPr="006F6BBC" w:rsidRDefault="0092603B" w:rsidP="00E73A81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Candidatos com vínculo formal como professor ou pesquisador em</w:t>
            </w:r>
            <w:r w:rsidR="00E73A81" w:rsidRPr="006F6BBC">
              <w:rPr>
                <w:rFonts w:ascii="Book Antiqua" w:hAnsi="Book Antiqua"/>
              </w:rPr>
              <w:t xml:space="preserve"> </w:t>
            </w:r>
            <w:r w:rsidRPr="006F6BBC">
              <w:rPr>
                <w:rFonts w:ascii="Book Antiqua" w:hAnsi="Book Antiqua"/>
              </w:rPr>
              <w:t>instituição de ensino superior estrangeira.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127E4D4E" w14:textId="6D1E5600" w:rsidR="0092603B" w:rsidRPr="006F6BBC" w:rsidRDefault="004844A1" w:rsidP="00EE5CE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500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1268668E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tcBorders>
              <w:bottom w:val="single" w:sz="4" w:space="0" w:color="auto"/>
            </w:tcBorders>
            <w:vAlign w:val="center"/>
          </w:tcPr>
          <w:p w14:paraId="4A33186C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F6BBC" w:rsidRPr="006F6BBC" w14:paraId="6719CA78" w14:textId="77777777" w:rsidTr="00C958BB">
        <w:trPr>
          <w:trHeight w:val="510"/>
          <w:jc w:val="center"/>
        </w:trPr>
        <w:tc>
          <w:tcPr>
            <w:tcW w:w="4111" w:type="dxa"/>
            <w:shd w:val="clear" w:color="auto" w:fill="BFBFBF" w:themeFill="background1" w:themeFillShade="BF"/>
            <w:vAlign w:val="center"/>
          </w:tcPr>
          <w:p w14:paraId="26EA4606" w14:textId="77777777" w:rsidR="0092603B" w:rsidRPr="006F6BBC" w:rsidRDefault="0092603B" w:rsidP="00C958BB">
            <w:pPr>
              <w:jc w:val="right"/>
              <w:rPr>
                <w:rFonts w:ascii="Book Antiqua" w:hAnsi="Book Antiqua"/>
                <w:b/>
                <w:sz w:val="24"/>
                <w:szCs w:val="24"/>
              </w:rPr>
            </w:pPr>
            <w:r w:rsidRPr="006F6BBC">
              <w:rPr>
                <w:rFonts w:ascii="Book Antiqua" w:hAnsi="Book Antiqua"/>
                <w:b/>
                <w:sz w:val="24"/>
                <w:szCs w:val="24"/>
              </w:rPr>
              <w:t>Total</w:t>
            </w:r>
          </w:p>
        </w:tc>
        <w:tc>
          <w:tcPr>
            <w:tcW w:w="1559" w:type="dxa"/>
            <w:shd w:val="clear" w:color="auto" w:fill="404040" w:themeFill="text1" w:themeFillTint="BF"/>
            <w:vAlign w:val="center"/>
          </w:tcPr>
          <w:p w14:paraId="048D227C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404040" w:themeFill="text1" w:themeFillTint="BF"/>
            <w:vAlign w:val="center"/>
          </w:tcPr>
          <w:p w14:paraId="35709B68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</w:p>
        </w:tc>
        <w:tc>
          <w:tcPr>
            <w:tcW w:w="1836" w:type="dxa"/>
            <w:shd w:val="clear" w:color="auto" w:fill="BFBFBF" w:themeFill="background1" w:themeFillShade="BF"/>
            <w:vAlign w:val="center"/>
          </w:tcPr>
          <w:p w14:paraId="3C06ACA3" w14:textId="77777777" w:rsidR="0092603B" w:rsidRPr="006F6BBC" w:rsidRDefault="0092603B" w:rsidP="00EE5CE8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</w:tbl>
    <w:p w14:paraId="637954F4" w14:textId="565E150B" w:rsidR="009A2612" w:rsidRPr="006F6BBC" w:rsidRDefault="009A2612" w:rsidP="001704C3">
      <w:pPr>
        <w:jc w:val="both"/>
        <w:rPr>
          <w:rFonts w:ascii="Book Antiqua" w:hAnsi="Book Antiqua"/>
        </w:rPr>
      </w:pPr>
      <w:r w:rsidRPr="006F6BBC">
        <w:rPr>
          <w:rFonts w:ascii="Book Antiqua" w:hAnsi="Book Antiqua"/>
        </w:rPr>
        <w:t>* A avaliação da produção dos candidatos será realizada a partir da documentação comprobatória da produção (Curriculum vitae e Quadro de Pontuação da Produção com os documentos comprobatórios).</w:t>
      </w:r>
    </w:p>
    <w:p w14:paraId="67B12953" w14:textId="77777777" w:rsidR="007F0DA2" w:rsidRDefault="007F0DA2" w:rsidP="007F0DA2">
      <w:pPr>
        <w:spacing w:after="0" w:line="240" w:lineRule="auto"/>
        <w:jc w:val="right"/>
        <w:rPr>
          <w:rFonts w:ascii="Book Antiqua" w:hAnsi="Book Antiqua"/>
        </w:rPr>
      </w:pPr>
    </w:p>
    <w:p w14:paraId="2D1DFEF3" w14:textId="770075B9" w:rsidR="009A2612" w:rsidRPr="006F6BBC" w:rsidRDefault="009A2612" w:rsidP="007F0DA2">
      <w:pPr>
        <w:spacing w:after="0" w:line="240" w:lineRule="auto"/>
        <w:jc w:val="right"/>
        <w:rPr>
          <w:rFonts w:ascii="Book Antiqua" w:hAnsi="Book Antiqua"/>
        </w:rPr>
      </w:pPr>
      <w:bookmarkStart w:id="1" w:name="_GoBack"/>
      <w:bookmarkEnd w:id="1"/>
      <w:r w:rsidRPr="006F6BBC">
        <w:rPr>
          <w:rFonts w:ascii="Book Antiqua" w:hAnsi="Book Antiqua"/>
        </w:rPr>
        <w:t xml:space="preserve">_____________________________ </w:t>
      </w:r>
    </w:p>
    <w:p w14:paraId="5C83B0B4" w14:textId="4222FF0E" w:rsidR="00EA11D1" w:rsidRPr="006F6BBC" w:rsidRDefault="009A2612" w:rsidP="007F0DA2">
      <w:pPr>
        <w:spacing w:after="0" w:line="240" w:lineRule="auto"/>
        <w:jc w:val="right"/>
        <w:rPr>
          <w:rFonts w:ascii="Book Antiqua" w:hAnsi="Book Antiqua"/>
          <w:sz w:val="16"/>
          <w:szCs w:val="16"/>
        </w:rPr>
      </w:pPr>
      <w:r w:rsidRPr="006F6BBC">
        <w:rPr>
          <w:rFonts w:ascii="Book Antiqua" w:hAnsi="Book Antiqua"/>
        </w:rPr>
        <w:t>Assinatura do candidato</w:t>
      </w:r>
    </w:p>
    <w:sectPr w:rsidR="00EA11D1" w:rsidRPr="006F6BBC" w:rsidSect="00E73A81">
      <w:headerReference w:type="default" r:id="rId7"/>
      <w:pgSz w:w="11906" w:h="16838"/>
      <w:pgMar w:top="1417" w:right="1701" w:bottom="1417" w:left="170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D6D14" w14:textId="77777777" w:rsidR="003E7D80" w:rsidRDefault="003E7D80" w:rsidP="00D160CA">
      <w:pPr>
        <w:spacing w:after="0" w:line="240" w:lineRule="auto"/>
      </w:pPr>
      <w:r>
        <w:separator/>
      </w:r>
    </w:p>
  </w:endnote>
  <w:endnote w:type="continuationSeparator" w:id="0">
    <w:p w14:paraId="3E5988B8" w14:textId="77777777" w:rsidR="003E7D80" w:rsidRDefault="003E7D80" w:rsidP="00D160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01936" w14:textId="77777777" w:rsidR="003E7D80" w:rsidRDefault="003E7D80" w:rsidP="00D160CA">
      <w:pPr>
        <w:spacing w:after="0" w:line="240" w:lineRule="auto"/>
      </w:pPr>
      <w:r>
        <w:separator/>
      </w:r>
    </w:p>
  </w:footnote>
  <w:footnote w:type="continuationSeparator" w:id="0">
    <w:p w14:paraId="465F8B78" w14:textId="77777777" w:rsidR="003E7D80" w:rsidRDefault="003E7D80" w:rsidP="00D160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9" w:type="dxa"/>
      <w:jc w:val="center"/>
      <w:tblLook w:val="04A0" w:firstRow="1" w:lastRow="0" w:firstColumn="1" w:lastColumn="0" w:noHBand="0" w:noVBand="1"/>
    </w:tblPr>
    <w:tblGrid>
      <w:gridCol w:w="9639"/>
    </w:tblGrid>
    <w:tr w:rsidR="00D160CA" w:rsidRPr="00B21581" w14:paraId="7B8E36B0" w14:textId="77777777" w:rsidTr="00E73A81">
      <w:trPr>
        <w:trHeight w:val="711"/>
        <w:jc w:val="center"/>
      </w:trPr>
      <w:tc>
        <w:tcPr>
          <w:tcW w:w="9639" w:type="dxa"/>
          <w:shd w:val="clear" w:color="auto" w:fill="auto"/>
          <w:vAlign w:val="center"/>
        </w:tcPr>
        <w:p w14:paraId="1D3B007B" w14:textId="77777777" w:rsidR="00D160CA" w:rsidRDefault="00D160CA" w:rsidP="00D160CA">
          <w:pPr>
            <w:pStyle w:val="Ttulo3"/>
            <w:keepNext w:val="0"/>
            <w:spacing w:before="0" w:after="0" w:line="276" w:lineRule="auto"/>
          </w:pPr>
          <w:r>
            <w:rPr>
              <w:noProof/>
            </w:rPr>
            <w:drawing>
              <wp:inline distT="0" distB="0" distL="0" distR="0" wp14:anchorId="5FF85892" wp14:editId="5E0DACE1">
                <wp:extent cx="625033" cy="625033"/>
                <wp:effectExtent l="0" t="0" r="0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scudo Colorido UFPEL_10042014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0103" cy="6301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160CA" w:rsidRPr="00B21581" w14:paraId="78E33446" w14:textId="77777777" w:rsidTr="00E73A81">
      <w:trPr>
        <w:trHeight w:val="966"/>
        <w:jc w:val="center"/>
      </w:trPr>
      <w:tc>
        <w:tcPr>
          <w:tcW w:w="9639" w:type="dxa"/>
          <w:shd w:val="clear" w:color="auto" w:fill="auto"/>
          <w:vAlign w:val="center"/>
        </w:tcPr>
        <w:p w14:paraId="19D4ED22" w14:textId="77777777" w:rsidR="00D160CA" w:rsidRPr="00004731" w:rsidRDefault="00D160CA" w:rsidP="00D160CA">
          <w:pPr>
            <w:pStyle w:val="Ttulo3"/>
            <w:keepNext w:val="0"/>
            <w:spacing w:before="0" w:after="0" w:line="276" w:lineRule="auto"/>
            <w:rPr>
              <w:sz w:val="28"/>
              <w:szCs w:val="28"/>
            </w:rPr>
          </w:pPr>
          <w:r w:rsidRPr="00004731">
            <w:rPr>
              <w:sz w:val="28"/>
              <w:szCs w:val="28"/>
            </w:rPr>
            <w:t>MINISTÉRIO DA EDUCAÇÃO</w:t>
          </w:r>
        </w:p>
        <w:p w14:paraId="1899FA1C" w14:textId="77777777" w:rsidR="00D160CA" w:rsidRPr="00004731" w:rsidRDefault="00D160CA" w:rsidP="00D160CA">
          <w:pPr>
            <w:spacing w:after="0"/>
            <w:jc w:val="center"/>
            <w:rPr>
              <w:rFonts w:ascii="Book Antiqua" w:hAnsi="Book Antiqua"/>
              <w:b/>
              <w:sz w:val="28"/>
              <w:szCs w:val="28"/>
            </w:rPr>
          </w:pPr>
          <w:r w:rsidRPr="00004731">
            <w:rPr>
              <w:rFonts w:ascii="Book Antiqua" w:hAnsi="Book Antiqua"/>
              <w:b/>
              <w:sz w:val="28"/>
              <w:szCs w:val="28"/>
            </w:rPr>
            <w:t>UNIVERSIDADE FEDERAL DE PELOTAS</w:t>
          </w:r>
        </w:p>
        <w:p w14:paraId="661CC5F5" w14:textId="77777777" w:rsidR="00D160CA" w:rsidRPr="00004731" w:rsidRDefault="00D160CA" w:rsidP="00D160CA">
          <w:pPr>
            <w:spacing w:after="0"/>
            <w:jc w:val="center"/>
            <w:rPr>
              <w:rFonts w:ascii="Book Antiqua" w:hAnsi="Book Antiqua"/>
              <w:sz w:val="28"/>
              <w:szCs w:val="28"/>
            </w:rPr>
          </w:pPr>
          <w:r w:rsidRPr="00004731">
            <w:rPr>
              <w:rFonts w:ascii="Book Antiqua" w:hAnsi="Book Antiqua"/>
              <w:b/>
              <w:sz w:val="28"/>
              <w:szCs w:val="28"/>
            </w:rPr>
            <w:t>PRÓ-REITORIA DE PESQUISA, PÓS-GRADUAÇÃO E INOVAÇÃO</w:t>
          </w:r>
        </w:p>
      </w:tc>
    </w:tr>
  </w:tbl>
  <w:p w14:paraId="7EE8799F" w14:textId="77777777" w:rsidR="00D160CA" w:rsidRPr="00E73A81" w:rsidRDefault="00D160CA" w:rsidP="00E73A81">
    <w:pPr>
      <w:pStyle w:val="Cabealho"/>
      <w:rPr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0MLI0sjAzNzI3NzRQ0lEKTi0uzszPAykwrQUA0phpEiwAAAA="/>
  </w:docVars>
  <w:rsids>
    <w:rsidRoot w:val="005B79B2"/>
    <w:rsid w:val="0000092A"/>
    <w:rsid w:val="00046D64"/>
    <w:rsid w:val="00061A80"/>
    <w:rsid w:val="00062C70"/>
    <w:rsid w:val="0007019B"/>
    <w:rsid w:val="00082A4F"/>
    <w:rsid w:val="00093C11"/>
    <w:rsid w:val="000E6751"/>
    <w:rsid w:val="001704C3"/>
    <w:rsid w:val="00181751"/>
    <w:rsid w:val="001F41E6"/>
    <w:rsid w:val="001F4444"/>
    <w:rsid w:val="001F56BF"/>
    <w:rsid w:val="00204687"/>
    <w:rsid w:val="0025680B"/>
    <w:rsid w:val="0026194E"/>
    <w:rsid w:val="00270D08"/>
    <w:rsid w:val="002B2C49"/>
    <w:rsid w:val="002B7D6A"/>
    <w:rsid w:val="002C7E8A"/>
    <w:rsid w:val="00341A31"/>
    <w:rsid w:val="003B509C"/>
    <w:rsid w:val="003E0608"/>
    <w:rsid w:val="003E7D80"/>
    <w:rsid w:val="004100B6"/>
    <w:rsid w:val="00447B20"/>
    <w:rsid w:val="004646F2"/>
    <w:rsid w:val="004844A1"/>
    <w:rsid w:val="004D3BEA"/>
    <w:rsid w:val="005B79B2"/>
    <w:rsid w:val="005F5326"/>
    <w:rsid w:val="006B70FC"/>
    <w:rsid w:val="006F6BBC"/>
    <w:rsid w:val="0074779D"/>
    <w:rsid w:val="00781382"/>
    <w:rsid w:val="007A7F0E"/>
    <w:rsid w:val="007B3231"/>
    <w:rsid w:val="007B3244"/>
    <w:rsid w:val="007C01EF"/>
    <w:rsid w:val="007D25CD"/>
    <w:rsid w:val="007D5AD0"/>
    <w:rsid w:val="007E1B48"/>
    <w:rsid w:val="007F0DA2"/>
    <w:rsid w:val="007F4AD0"/>
    <w:rsid w:val="008167E0"/>
    <w:rsid w:val="00824949"/>
    <w:rsid w:val="008404A6"/>
    <w:rsid w:val="00870A3B"/>
    <w:rsid w:val="008970C9"/>
    <w:rsid w:val="008C77B5"/>
    <w:rsid w:val="008D2DFB"/>
    <w:rsid w:val="0092603B"/>
    <w:rsid w:val="00930A4B"/>
    <w:rsid w:val="00932225"/>
    <w:rsid w:val="0093676C"/>
    <w:rsid w:val="00960885"/>
    <w:rsid w:val="009702E7"/>
    <w:rsid w:val="009848D1"/>
    <w:rsid w:val="009A2612"/>
    <w:rsid w:val="009A3B28"/>
    <w:rsid w:val="009C0103"/>
    <w:rsid w:val="009C6EAB"/>
    <w:rsid w:val="009E5F07"/>
    <w:rsid w:val="00A109EB"/>
    <w:rsid w:val="00A33C94"/>
    <w:rsid w:val="00A51035"/>
    <w:rsid w:val="00A82E1E"/>
    <w:rsid w:val="00B40452"/>
    <w:rsid w:val="00B44073"/>
    <w:rsid w:val="00B6660F"/>
    <w:rsid w:val="00B67197"/>
    <w:rsid w:val="00B82787"/>
    <w:rsid w:val="00B908D9"/>
    <w:rsid w:val="00BA26B6"/>
    <w:rsid w:val="00BF2ABE"/>
    <w:rsid w:val="00C10F74"/>
    <w:rsid w:val="00C36E01"/>
    <w:rsid w:val="00C557AD"/>
    <w:rsid w:val="00C652F2"/>
    <w:rsid w:val="00C85D79"/>
    <w:rsid w:val="00C958BB"/>
    <w:rsid w:val="00CA6985"/>
    <w:rsid w:val="00CC35F5"/>
    <w:rsid w:val="00D07AFE"/>
    <w:rsid w:val="00D160CA"/>
    <w:rsid w:val="00D76EBB"/>
    <w:rsid w:val="00DA6419"/>
    <w:rsid w:val="00DD1EEF"/>
    <w:rsid w:val="00DE0B8A"/>
    <w:rsid w:val="00DE1E73"/>
    <w:rsid w:val="00E02E6A"/>
    <w:rsid w:val="00E46F50"/>
    <w:rsid w:val="00E62826"/>
    <w:rsid w:val="00E662DC"/>
    <w:rsid w:val="00E73A81"/>
    <w:rsid w:val="00EA11D1"/>
    <w:rsid w:val="00EB257E"/>
    <w:rsid w:val="00EE5CE8"/>
    <w:rsid w:val="00F037A2"/>
    <w:rsid w:val="00F256D3"/>
    <w:rsid w:val="00F74954"/>
    <w:rsid w:val="00F8420D"/>
    <w:rsid w:val="00FC497E"/>
    <w:rsid w:val="00FD58CA"/>
    <w:rsid w:val="00FE0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E513ED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next w:val="Normal"/>
    <w:link w:val="Ttulo3Char"/>
    <w:qFormat/>
    <w:rsid w:val="00D160CA"/>
    <w:pPr>
      <w:keepNext/>
      <w:spacing w:before="60" w:after="60" w:line="240" w:lineRule="auto"/>
      <w:jc w:val="center"/>
      <w:outlineLvl w:val="2"/>
    </w:pPr>
    <w:rPr>
      <w:rFonts w:ascii="Book Antiqua" w:eastAsia="Times New Roman" w:hAnsi="Book Antiqua" w:cs="Times New Roman"/>
      <w:b/>
      <w:color w:val="000000"/>
      <w:sz w:val="20"/>
      <w:szCs w:val="20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341A31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341A31"/>
    <w:rPr>
      <w:color w:val="808080"/>
      <w:shd w:val="clear" w:color="auto" w:fill="E6E6E6"/>
    </w:rPr>
  </w:style>
  <w:style w:type="table" w:styleId="Tabelacomgrade">
    <w:name w:val="Table Grid"/>
    <w:basedOn w:val="Tabelanormal"/>
    <w:uiPriority w:val="39"/>
    <w:rsid w:val="00EB2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26194E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194E"/>
    <w:pPr>
      <w:spacing w:line="240" w:lineRule="auto"/>
    </w:pPr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194E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194E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194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6194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6194E"/>
    <w:rPr>
      <w:rFonts w:ascii="Times New Roman" w:hAnsi="Times New Roman" w:cs="Times New Roman"/>
      <w:sz w:val="18"/>
      <w:szCs w:val="18"/>
    </w:rPr>
  </w:style>
  <w:style w:type="character" w:styleId="MenoPendente">
    <w:name w:val="Unresolved Mention"/>
    <w:basedOn w:val="Fontepargpadro"/>
    <w:uiPriority w:val="99"/>
    <w:rsid w:val="007B3231"/>
    <w:rPr>
      <w:color w:val="808080"/>
      <w:shd w:val="clear" w:color="auto" w:fill="E6E6E6"/>
    </w:rPr>
  </w:style>
  <w:style w:type="paragraph" w:styleId="Cabealho">
    <w:name w:val="header"/>
    <w:basedOn w:val="Normal"/>
    <w:link w:val="CabealhoChar"/>
    <w:uiPriority w:val="99"/>
    <w:unhideWhenUsed/>
    <w:rsid w:val="00D160C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160CA"/>
  </w:style>
  <w:style w:type="paragraph" w:styleId="Rodap">
    <w:name w:val="footer"/>
    <w:basedOn w:val="Normal"/>
    <w:link w:val="RodapChar"/>
    <w:uiPriority w:val="99"/>
    <w:unhideWhenUsed/>
    <w:rsid w:val="00D160C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160CA"/>
  </w:style>
  <w:style w:type="character" w:customStyle="1" w:styleId="Ttulo3Char">
    <w:name w:val="Título 3 Char"/>
    <w:basedOn w:val="Fontepargpadro"/>
    <w:link w:val="Ttulo3"/>
    <w:rsid w:val="00D160CA"/>
    <w:rPr>
      <w:rFonts w:ascii="Book Antiqua" w:eastAsia="Times New Roman" w:hAnsi="Book Antiqua" w:cs="Times New Roman"/>
      <w:b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21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446628-9BF7-4112-84E8-9CA32B926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FK</dc:creator>
  <cp:keywords/>
  <dc:description/>
  <cp:lastModifiedBy>R</cp:lastModifiedBy>
  <cp:revision>2</cp:revision>
  <cp:lastPrinted>2018-03-19T11:43:00Z</cp:lastPrinted>
  <dcterms:created xsi:type="dcterms:W3CDTF">2018-03-23T20:48:00Z</dcterms:created>
  <dcterms:modified xsi:type="dcterms:W3CDTF">2018-03-23T20:48:00Z</dcterms:modified>
</cp:coreProperties>
</file>